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040858" w:rsidRDefault="001C46B9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Extend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Pr="00040858" w:rsidRDefault="001C46B9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Extend 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7459BD" w:rsidRDefault="00BC01CD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MM0</w:t>
                            </w:r>
                            <w:r w:rsidR="001C46B9">
                              <w:rPr>
                                <w:b/>
                                <w:color w:val="0066FF"/>
                                <w:sz w:val="40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7459BD" w:rsidRDefault="00BC01CD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MM0</w:t>
                      </w:r>
                      <w:r w:rsidR="001C46B9">
                        <w:rPr>
                          <w:b/>
                          <w:color w:val="0066FF"/>
                          <w:sz w:val="40"/>
                        </w:rPr>
                        <w:t>1</w:t>
                      </w:r>
                      <w:r>
                        <w:rPr>
                          <w:b/>
                          <w:color w:val="0066FF"/>
                          <w:sz w:val="40"/>
                        </w:rPr>
                        <w:t>Z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1C46B9" w:rsidP="00BC01CD">
                            <w:pPr>
                              <w:ind w:left="180"/>
                            </w:pPr>
                            <w:r>
                              <w:t>Allow items to be stocked and assigned to work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1C46B9" w:rsidP="00BC01CD">
                      <w:pPr>
                        <w:ind w:left="180"/>
                      </w:pPr>
                      <w:r>
                        <w:t>Allow items to be stocked and assigned to work orders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45B91" w:rsidRDefault="00040858" w:rsidP="00445B9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="00445B91"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45B91" w:rsidRDefault="00040858" w:rsidP="00445B9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="00445B91"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C46B9" w:rsidRPr="001C46B9" w:rsidRDefault="001C46B9" w:rsidP="001C46B9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360"/>
                            </w:pPr>
                            <w:r w:rsidRPr="001C46B9">
                              <w:t>Initial setup MUST be completed</w:t>
                            </w:r>
                          </w:p>
                          <w:p w:rsidR="001C46B9" w:rsidRPr="001C46B9" w:rsidRDefault="001C46B9" w:rsidP="001C46B9">
                            <w:pPr>
                              <w:pStyle w:val="ListParagraph"/>
                              <w:ind w:left="360"/>
                            </w:pPr>
                            <w:r w:rsidRPr="001C46B9">
                              <w:t xml:space="preserve">before material can be </w:t>
                            </w:r>
                          </w:p>
                          <w:p w:rsidR="00BC01CD" w:rsidRDefault="001C46B9" w:rsidP="001C46B9">
                            <w:pPr>
                              <w:pStyle w:val="ListParagraph"/>
                              <w:ind w:left="360"/>
                            </w:pPr>
                            <w:r w:rsidRPr="001C46B9">
                              <w:t>entered into inventory for your plant.</w:t>
                            </w:r>
                          </w:p>
                          <w:p w:rsidR="001C46B9" w:rsidRPr="009F6E69" w:rsidRDefault="001C46B9" w:rsidP="001C46B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F6E69" w:rsidRDefault="009F6E69" w:rsidP="001C46B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1C46B9">
                              <w:rPr>
                                <w:b/>
                              </w:rPr>
                              <w:t xml:space="preserve">Step </w:t>
                            </w:r>
                            <w:r w:rsidR="001C46B9" w:rsidRPr="001C46B9">
                              <w:rPr>
                                <w:b/>
                              </w:rPr>
                              <w:t>2</w:t>
                            </w:r>
                            <w:r>
                              <w:t xml:space="preserve"> - </w:t>
                            </w:r>
                            <w:r w:rsidR="001C46B9" w:rsidRPr="001C46B9">
                              <w:t xml:space="preserve">If you enter a invalid DOT # the DOT will turn red and the message; </w:t>
                            </w:r>
                            <w:r w:rsidR="001C46B9">
                              <w:t xml:space="preserve">“You do not have the authorization to create a material” </w:t>
                            </w:r>
                            <w:r w:rsidR="001C46B9" w:rsidRPr="001C46B9">
                              <w:t>will appear at the bottom of the Create Material (Initial Screen).</w:t>
                            </w:r>
                          </w:p>
                          <w:p w:rsidR="001C46B9" w:rsidRPr="001C46B9" w:rsidRDefault="001C46B9" w:rsidP="001C46B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1C46B9" w:rsidRPr="00955CCB" w:rsidRDefault="001C46B9" w:rsidP="001C46B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>
                              <w:t xml:space="preserve">Step 3 - </w:t>
                            </w:r>
                            <w:r w:rsidRPr="001C46B9">
                              <w:t>The Organizational Levels window should contain your plant data.  If not return to the “Initial Setup”  tutorial and complete initial setup for ZMM01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1C46B9" w:rsidRPr="001C46B9" w:rsidRDefault="001C46B9" w:rsidP="001C46B9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360"/>
                      </w:pPr>
                      <w:r w:rsidRPr="001C46B9">
                        <w:t>Initial setup MUST be completed</w:t>
                      </w:r>
                    </w:p>
                    <w:p w:rsidR="001C46B9" w:rsidRPr="001C46B9" w:rsidRDefault="001C46B9" w:rsidP="001C46B9">
                      <w:pPr>
                        <w:pStyle w:val="ListParagraph"/>
                        <w:ind w:left="360"/>
                      </w:pPr>
                      <w:r w:rsidRPr="001C46B9">
                        <w:t xml:space="preserve">before material can be </w:t>
                      </w:r>
                    </w:p>
                    <w:p w:rsidR="00BC01CD" w:rsidRDefault="001C46B9" w:rsidP="001C46B9">
                      <w:pPr>
                        <w:pStyle w:val="ListParagraph"/>
                        <w:ind w:left="360"/>
                      </w:pPr>
                      <w:r w:rsidRPr="001C46B9">
                        <w:t>entered into inventory for your plant.</w:t>
                      </w:r>
                    </w:p>
                    <w:p w:rsidR="001C46B9" w:rsidRPr="009F6E69" w:rsidRDefault="001C46B9" w:rsidP="001C46B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F6E69" w:rsidRDefault="009F6E69" w:rsidP="001C46B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1C46B9">
                        <w:rPr>
                          <w:b/>
                        </w:rPr>
                        <w:t xml:space="preserve">Step </w:t>
                      </w:r>
                      <w:r w:rsidR="001C46B9" w:rsidRPr="001C46B9">
                        <w:rPr>
                          <w:b/>
                        </w:rPr>
                        <w:t>2</w:t>
                      </w:r>
                      <w:r>
                        <w:t xml:space="preserve"> - </w:t>
                      </w:r>
                      <w:r w:rsidR="001C46B9" w:rsidRPr="001C46B9">
                        <w:t xml:space="preserve">If you enter a invalid DOT # the DOT will turn red and the message; </w:t>
                      </w:r>
                      <w:r w:rsidR="001C46B9">
                        <w:t xml:space="preserve">“You do not have the authorization to create a material” </w:t>
                      </w:r>
                      <w:r w:rsidR="001C46B9" w:rsidRPr="001C46B9">
                        <w:t>will appear at the bottom of the Create Material (Initial Screen).</w:t>
                      </w:r>
                    </w:p>
                    <w:p w:rsidR="001C46B9" w:rsidRPr="001C46B9" w:rsidRDefault="001C46B9" w:rsidP="001C46B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1C46B9" w:rsidRPr="00955CCB" w:rsidRDefault="001C46B9" w:rsidP="001C46B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>
                        <w:t xml:space="preserve">Step 3 - </w:t>
                      </w:r>
                      <w:r w:rsidRPr="001C46B9">
                        <w:t>The Organizational Levels window should contain your plant data.  If not return to the “Initial Setup”  tutorial and complete initial setup for ZMM01Z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BC01CD">
                              <w:rPr>
                                <w:b/>
                                <w:color w:val="0066FF"/>
                              </w:rPr>
                              <w:t>ZMM0</w:t>
                            </w:r>
                            <w:r w:rsidR="001C46B9">
                              <w:rPr>
                                <w:b/>
                                <w:color w:val="0066FF"/>
                              </w:rPr>
                              <w:t>1</w:t>
                            </w:r>
                            <w:r w:rsidR="00BC01CD">
                              <w:rPr>
                                <w:b/>
                                <w:color w:val="0066FF"/>
                              </w:rPr>
                              <w:t>Z</w:t>
                            </w:r>
                          </w:p>
                          <w:p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040858" w:rsidRDefault="00BC01CD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1" w:name="_Hlk25214555"/>
                            <w:r>
                              <w:rPr>
                                <w:i/>
                              </w:rPr>
                              <w:t>Change Material</w:t>
                            </w:r>
                            <w:r w:rsidR="00E10E25" w:rsidRPr="00E10E25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(</w:t>
                            </w:r>
                            <w:r w:rsidR="00E10E25" w:rsidRPr="00E10E25">
                              <w:rPr>
                                <w:i/>
                              </w:rPr>
                              <w:t>Initial Screen</w:t>
                            </w:r>
                            <w:r>
                              <w:rPr>
                                <w:i/>
                              </w:rPr>
                              <w:t>)</w:t>
                            </w:r>
                            <w:r w:rsidR="00E10E25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1"/>
                            <w:r w:rsidR="008D4102">
                              <w:t xml:space="preserve"> opens</w:t>
                            </w:r>
                          </w:p>
                          <w:p w:rsidR="00E10E25" w:rsidRPr="001C46B9" w:rsidRDefault="00BC01CD" w:rsidP="00E10E2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Material</w:t>
                            </w:r>
                            <w:r w:rsidR="00E10E25" w:rsidRPr="00E10E25">
                              <w:t xml:space="preserve"> Field – </w:t>
                            </w:r>
                            <w:r w:rsidR="00E10E25" w:rsidRPr="00E10E25">
                              <w:rPr>
                                <w:color w:val="0066FF"/>
                              </w:rPr>
                              <w:t xml:space="preserve">Input </w:t>
                            </w:r>
                            <w:r>
                              <w:t xml:space="preserve">any valid material number </w:t>
                            </w:r>
                            <w:r>
                              <w:rPr>
                                <w:sz w:val="20"/>
                              </w:rPr>
                              <w:t>(i.e., EEA000016)</w:t>
                            </w:r>
                          </w:p>
                          <w:p w:rsidR="001C46B9" w:rsidRDefault="001C46B9" w:rsidP="00080D8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1C46B9">
                              <w:t>Copy from… Field - Repeat the nine-digit number keyed for material field.</w:t>
                            </w:r>
                          </w:p>
                          <w:p w:rsidR="00040858" w:rsidRDefault="00040858" w:rsidP="00080D8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1C46B9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:rsidR="00040858" w:rsidRPr="00040858" w:rsidRDefault="00040858" w:rsidP="00040858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40858" w:rsidRDefault="00BC01CD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Change Material</w:t>
                            </w:r>
                            <w:r w:rsidRPr="00E10E25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(</w:t>
                            </w:r>
                            <w:r w:rsidRPr="00E10E25">
                              <w:rPr>
                                <w:i/>
                              </w:rPr>
                              <w:t>Initial Screen</w:t>
                            </w:r>
                            <w:r>
                              <w:rPr>
                                <w:i/>
                              </w:rPr>
                              <w:t xml:space="preserve">) – Organizational Levels </w:t>
                            </w:r>
                            <w:r w:rsidR="00040858">
                              <w:t>window updates</w:t>
                            </w:r>
                          </w:p>
                          <w:p w:rsidR="00BC01CD" w:rsidRPr="00BC01CD" w:rsidRDefault="00BC01CD" w:rsidP="00BC01CD">
                            <w:pPr>
                              <w:pStyle w:val="ListParagraph"/>
                              <w:ind w:left="360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:rsidR="00BC01CD" w:rsidRPr="00BC01CD" w:rsidRDefault="00BC01CD" w:rsidP="00BC01CD">
                            <w:pPr>
                              <w:pStyle w:val="ListParagraph"/>
                              <w:ind w:left="360"/>
                              <w:rPr>
                                <w:color w:val="0066FF"/>
                              </w:rPr>
                            </w:pPr>
                            <w:r w:rsidRPr="00BC01CD">
                              <w:rPr>
                                <w:color w:val="0066FF"/>
                              </w:rPr>
                              <w:t>See Note(s)</w:t>
                            </w:r>
                          </w:p>
                          <w:p w:rsidR="00BC01CD" w:rsidRPr="00BC01CD" w:rsidRDefault="00BC01CD" w:rsidP="00BC01CD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10E25" w:rsidRPr="00BC01CD" w:rsidRDefault="00BC01CD" w:rsidP="00E10E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ant Field – </w:t>
                            </w:r>
                            <w:r w:rsidRPr="00BC01CD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our-digit code </w:t>
                            </w:r>
                            <w:r w:rsidRPr="00BC01C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:rsidR="00BC01CD" w:rsidRPr="00E10E25" w:rsidRDefault="00BC01CD" w:rsidP="00BC01C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torage Location Field – </w:t>
                            </w:r>
                            <w:r w:rsidRPr="00BC01CD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our-digit code </w:t>
                            </w:r>
                            <w:r w:rsidRPr="00BC01C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(i.e., Alamance =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8</w:t>
                            </w:r>
                            <w:r w:rsidRPr="00BC01C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001)</w:t>
                            </w:r>
                          </w:p>
                          <w:p w:rsidR="00BC01CD" w:rsidRPr="00E10E25" w:rsidRDefault="00BC01CD" w:rsidP="00E10E2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BC01CD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rPr>
                                <w:color w:val="000000" w:themeColor="text1"/>
                              </w:rPr>
                              <w:t>&gt;</w:t>
                            </w:r>
                          </w:p>
                          <w:p w:rsidR="00040858" w:rsidRPr="00040858" w:rsidRDefault="00040858" w:rsidP="00040858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BC01CD" w:rsidRPr="00040858" w:rsidRDefault="00BC01CD" w:rsidP="00BC01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>C</w:t>
                            </w:r>
                            <w:r w:rsidR="001C46B9">
                              <w:rPr>
                                <w:i/>
                              </w:rPr>
                              <w:t>reate</w:t>
                            </w:r>
                            <w:r>
                              <w:rPr>
                                <w:i/>
                              </w:rPr>
                              <w:t xml:space="preserve"> Material</w:t>
                            </w:r>
                            <w:r w:rsidRPr="00E10E25">
                              <w:rPr>
                                <w:i/>
                              </w:rPr>
                              <w:t xml:space="preserve"> </w:t>
                            </w:r>
                            <w:r w:rsidR="001C46B9">
                              <w:rPr>
                                <w:i/>
                              </w:rPr>
                              <w:t xml:space="preserve">######### </w:t>
                            </w:r>
                            <w:r>
                              <w:rPr>
                                <w:i/>
                              </w:rPr>
                              <w:t xml:space="preserve"> – (Semifinished products) </w:t>
                            </w:r>
                            <w:r>
                              <w:t>window updates</w:t>
                            </w:r>
                          </w:p>
                          <w:p w:rsidR="00BC01CD" w:rsidRPr="00BC01CD" w:rsidRDefault="00BC01CD" w:rsidP="00BC01C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C01CD">
                              <w:t>&lt;</w:t>
                            </w:r>
                            <w:r w:rsidRPr="00BC01CD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BC01CD">
                              <w:t>&gt; Drop-down menu</w:t>
                            </w:r>
                            <w:r w:rsidRPr="00BC01CD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BC01CD">
                              <w:t>icon</w:t>
                            </w:r>
                            <w:r>
                              <w:t xml:space="preserve"> </w:t>
                            </w:r>
                            <w:r w:rsidRPr="00BC01CD">
                              <w:rPr>
                                <w:noProof/>
                              </w:rPr>
                              <w:drawing>
                                <wp:inline distT="0" distB="0" distL="0" distR="0" wp14:anchorId="7A01E685" wp14:editId="23B44324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9BDDD54-3F80-4B46-BE9C-EF826A07176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9BDDD54-3F80-4B46-BE9C-EF826A07176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C46B9" w:rsidRDefault="001C46B9" w:rsidP="00BC01C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="00BC01CD" w:rsidRPr="00BC01CD">
                              <w:rPr>
                                <w:i/>
                                <w:iCs/>
                                <w:color w:val="0066FF"/>
                              </w:rPr>
                              <w:t>Double Click</w:t>
                            </w:r>
                            <w:r w:rsidR="00BC01CD" w:rsidRPr="00BC01CD">
                              <w:t>&gt;</w:t>
                            </w:r>
                            <w:r>
                              <w:t xml:space="preserve"> MRP 2</w:t>
                            </w:r>
                          </w:p>
                          <w:p w:rsidR="001C46B9" w:rsidRDefault="001C46B9" w:rsidP="00BC01C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1C46B9">
                              <w:t>Storage Loc. For EP Field – Input storage location</w:t>
                            </w:r>
                          </w:p>
                          <w:p w:rsidR="00BC01CD" w:rsidRPr="00BC01CD" w:rsidRDefault="00BC01CD" w:rsidP="00BC01C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C01CD">
                              <w:t>&lt;</w:t>
                            </w:r>
                            <w:r w:rsidRPr="00BC01CD">
                              <w:rPr>
                                <w:i/>
                                <w:iCs/>
                                <w:color w:val="0066FF"/>
                              </w:rPr>
                              <w:t>Double Click</w:t>
                            </w:r>
                            <w:r w:rsidRPr="00BC01CD">
                              <w:t>&gt; Plant data / Stor. 1</w:t>
                            </w:r>
                          </w:p>
                          <w:p w:rsidR="00BC01CD" w:rsidRPr="00BC01CD" w:rsidRDefault="00BC01CD" w:rsidP="00BC01C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BC01CD">
                              <w:t>Storage Bin Field – Input identifying location.</w:t>
                            </w:r>
                          </w:p>
                          <w:p w:rsidR="00BC01CD" w:rsidRPr="001C46B9" w:rsidRDefault="00BC01CD" w:rsidP="00BC01C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10E25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E10E25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E10E25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E10E25">
                              <w:rPr>
                                <w:b/>
                                <w:color w:val="000000" w:themeColor="text1"/>
                              </w:rPr>
                              <w:t>Save icon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77E764F4" wp14:editId="0318DD81">
                                  <wp:extent cx="142895" cy="142895"/>
                                  <wp:effectExtent l="0" t="0" r="9525" b="952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Save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C46B9" w:rsidRDefault="001C46B9" w:rsidP="001C46B9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</w:rPr>
                            </w:pPr>
                          </w:p>
                          <w:p w:rsidR="001C46B9" w:rsidRPr="001C46B9" w:rsidRDefault="001C46B9" w:rsidP="001C46B9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1C46B9">
                              <w:rPr>
                                <w:color w:val="000000" w:themeColor="text1"/>
                              </w:rPr>
                              <w:t>The system will return to the SAP Easy Access screen and a message in the status bar will state that the material has been created.</w:t>
                            </w:r>
                          </w:p>
                          <w:p w:rsidR="001C46B9" w:rsidRPr="00040858" w:rsidRDefault="001C46B9" w:rsidP="001C46B9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BC01CD">
                        <w:rPr>
                          <w:b/>
                          <w:color w:val="0066FF"/>
                        </w:rPr>
                        <w:t>ZMM0</w:t>
                      </w:r>
                      <w:r w:rsidR="001C46B9">
                        <w:rPr>
                          <w:b/>
                          <w:color w:val="0066FF"/>
                        </w:rPr>
                        <w:t>1</w:t>
                      </w:r>
                      <w:r w:rsidR="00BC01CD">
                        <w:rPr>
                          <w:b/>
                          <w:color w:val="0066FF"/>
                        </w:rPr>
                        <w:t>Z</w:t>
                      </w:r>
                    </w:p>
                    <w:p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Pr="00040858" w:rsidRDefault="00BC01CD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>Change Material</w:t>
                      </w:r>
                      <w:r w:rsidR="00E10E25" w:rsidRPr="00E10E25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(</w:t>
                      </w:r>
                      <w:r w:rsidR="00E10E25" w:rsidRPr="00E10E25">
                        <w:rPr>
                          <w:i/>
                        </w:rPr>
                        <w:t>Initial Screen</w:t>
                      </w:r>
                      <w:r>
                        <w:rPr>
                          <w:i/>
                        </w:rPr>
                        <w:t>)</w:t>
                      </w:r>
                      <w:r w:rsidR="00E10E25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2"/>
                      <w:r w:rsidR="008D4102">
                        <w:t xml:space="preserve"> opens</w:t>
                      </w:r>
                    </w:p>
                    <w:p w:rsidR="00E10E25" w:rsidRPr="001C46B9" w:rsidRDefault="00BC01CD" w:rsidP="00E10E2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Material</w:t>
                      </w:r>
                      <w:r w:rsidR="00E10E25" w:rsidRPr="00E10E25">
                        <w:t xml:space="preserve"> Field – </w:t>
                      </w:r>
                      <w:r w:rsidR="00E10E25" w:rsidRPr="00E10E25">
                        <w:rPr>
                          <w:color w:val="0066FF"/>
                        </w:rPr>
                        <w:t xml:space="preserve">Input </w:t>
                      </w:r>
                      <w:r>
                        <w:t xml:space="preserve">any valid material number </w:t>
                      </w:r>
                      <w:r>
                        <w:rPr>
                          <w:sz w:val="20"/>
                        </w:rPr>
                        <w:t>(i.e., EEA000016)</w:t>
                      </w:r>
                    </w:p>
                    <w:p w:rsidR="001C46B9" w:rsidRDefault="001C46B9" w:rsidP="00080D8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1C46B9">
                        <w:t>Copy from… Field - Repeat the nine-digit number keyed for material field.</w:t>
                      </w:r>
                    </w:p>
                    <w:p w:rsidR="00040858" w:rsidRDefault="00040858" w:rsidP="00080D8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1C46B9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:rsidR="00040858" w:rsidRPr="00040858" w:rsidRDefault="00040858" w:rsidP="00040858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040858" w:rsidRDefault="00BC01CD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Change Material</w:t>
                      </w:r>
                      <w:r w:rsidRPr="00E10E25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(</w:t>
                      </w:r>
                      <w:r w:rsidRPr="00E10E25">
                        <w:rPr>
                          <w:i/>
                        </w:rPr>
                        <w:t>Initial Screen</w:t>
                      </w:r>
                      <w:r>
                        <w:rPr>
                          <w:i/>
                        </w:rPr>
                        <w:t xml:space="preserve">) – Organizational Levels </w:t>
                      </w:r>
                      <w:r w:rsidR="00040858">
                        <w:t>window updates</w:t>
                      </w:r>
                    </w:p>
                    <w:p w:rsidR="00BC01CD" w:rsidRPr="00BC01CD" w:rsidRDefault="00BC01CD" w:rsidP="00BC01CD">
                      <w:pPr>
                        <w:pStyle w:val="ListParagraph"/>
                        <w:ind w:left="360"/>
                        <w:rPr>
                          <w:i/>
                          <w:sz w:val="12"/>
                          <w:szCs w:val="12"/>
                        </w:rPr>
                      </w:pPr>
                    </w:p>
                    <w:p w:rsidR="00BC01CD" w:rsidRPr="00BC01CD" w:rsidRDefault="00BC01CD" w:rsidP="00BC01CD">
                      <w:pPr>
                        <w:pStyle w:val="ListParagraph"/>
                        <w:ind w:left="360"/>
                        <w:rPr>
                          <w:color w:val="0066FF"/>
                        </w:rPr>
                      </w:pPr>
                      <w:r w:rsidRPr="00BC01CD">
                        <w:rPr>
                          <w:color w:val="0066FF"/>
                        </w:rPr>
                        <w:t>See Note(s)</w:t>
                      </w:r>
                    </w:p>
                    <w:p w:rsidR="00BC01CD" w:rsidRPr="00BC01CD" w:rsidRDefault="00BC01CD" w:rsidP="00BC01CD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E10E25" w:rsidRPr="00BC01CD" w:rsidRDefault="00BC01CD" w:rsidP="00E10E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ant Field – </w:t>
                      </w:r>
                      <w:r w:rsidRPr="00BC01CD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four-digit code </w:t>
                      </w:r>
                      <w:r w:rsidRPr="00BC01CD">
                        <w:rPr>
                          <w:color w:val="000000" w:themeColor="text1"/>
                          <w:sz w:val="20"/>
                          <w:szCs w:val="20"/>
                        </w:rPr>
                        <w:t>(i.e., Alamance = 6001)</w:t>
                      </w:r>
                    </w:p>
                    <w:p w:rsidR="00BC01CD" w:rsidRPr="00E10E25" w:rsidRDefault="00BC01CD" w:rsidP="00BC01C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torage Location Field – </w:t>
                      </w:r>
                      <w:r w:rsidRPr="00BC01CD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four-digit code </w:t>
                      </w:r>
                      <w:r w:rsidRPr="00BC01CD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(i.e., Alamance =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8</w:t>
                      </w:r>
                      <w:r w:rsidRPr="00BC01CD">
                        <w:rPr>
                          <w:color w:val="000000" w:themeColor="text1"/>
                          <w:sz w:val="20"/>
                          <w:szCs w:val="20"/>
                        </w:rPr>
                        <w:t>001)</w:t>
                      </w:r>
                    </w:p>
                    <w:p w:rsidR="00BC01CD" w:rsidRPr="00E10E25" w:rsidRDefault="00BC01CD" w:rsidP="00E10E2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BC01CD">
                        <w:rPr>
                          <w:i/>
                          <w:color w:val="0066FF"/>
                        </w:rPr>
                        <w:t>Enter</w:t>
                      </w:r>
                      <w:r>
                        <w:rPr>
                          <w:color w:val="000000" w:themeColor="text1"/>
                        </w:rPr>
                        <w:t>&gt;</w:t>
                      </w:r>
                    </w:p>
                    <w:p w:rsidR="00040858" w:rsidRPr="00040858" w:rsidRDefault="00040858" w:rsidP="00040858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BC01CD" w:rsidRPr="00040858" w:rsidRDefault="00BC01CD" w:rsidP="00BC01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i/>
                        </w:rPr>
                        <w:t>C</w:t>
                      </w:r>
                      <w:r w:rsidR="001C46B9">
                        <w:rPr>
                          <w:i/>
                        </w:rPr>
                        <w:t>reate</w:t>
                      </w:r>
                      <w:r>
                        <w:rPr>
                          <w:i/>
                        </w:rPr>
                        <w:t xml:space="preserve"> Material</w:t>
                      </w:r>
                      <w:r w:rsidRPr="00E10E25">
                        <w:rPr>
                          <w:i/>
                        </w:rPr>
                        <w:t xml:space="preserve"> </w:t>
                      </w:r>
                      <w:r w:rsidR="001C46B9">
                        <w:rPr>
                          <w:i/>
                        </w:rPr>
                        <w:t xml:space="preserve">######### </w:t>
                      </w:r>
                      <w:r>
                        <w:rPr>
                          <w:i/>
                        </w:rPr>
                        <w:t xml:space="preserve"> – (Semifinished products) </w:t>
                      </w:r>
                      <w:r>
                        <w:t>window updates</w:t>
                      </w:r>
                    </w:p>
                    <w:p w:rsidR="00BC01CD" w:rsidRPr="00BC01CD" w:rsidRDefault="00BC01CD" w:rsidP="00BC01C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C01CD">
                        <w:t>&lt;</w:t>
                      </w:r>
                      <w:r w:rsidRPr="00BC01CD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BC01CD">
                        <w:t>&gt; Drop-down menu</w:t>
                      </w:r>
                      <w:r w:rsidRPr="00BC01CD">
                        <w:rPr>
                          <w:b/>
                          <w:bCs/>
                        </w:rPr>
                        <w:t xml:space="preserve"> </w:t>
                      </w:r>
                      <w:r w:rsidRPr="00BC01CD">
                        <w:t>icon</w:t>
                      </w:r>
                      <w:r>
                        <w:t xml:space="preserve"> </w:t>
                      </w:r>
                      <w:r w:rsidRPr="00BC01CD">
                        <w:rPr>
                          <w:noProof/>
                        </w:rPr>
                        <w:drawing>
                          <wp:inline distT="0" distB="0" distL="0" distR="0" wp14:anchorId="7A01E685" wp14:editId="23B44324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9BDDD54-3F80-4B46-BE9C-EF826A07176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99BDDD54-3F80-4B46-BE9C-EF826A07176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C46B9" w:rsidRDefault="001C46B9" w:rsidP="00BC01C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="00BC01CD" w:rsidRPr="00BC01CD">
                        <w:rPr>
                          <w:i/>
                          <w:iCs/>
                          <w:color w:val="0066FF"/>
                        </w:rPr>
                        <w:t>Double Click</w:t>
                      </w:r>
                      <w:r w:rsidR="00BC01CD" w:rsidRPr="00BC01CD">
                        <w:t>&gt;</w:t>
                      </w:r>
                      <w:r>
                        <w:t xml:space="preserve"> MRP 2</w:t>
                      </w:r>
                    </w:p>
                    <w:p w:rsidR="001C46B9" w:rsidRDefault="001C46B9" w:rsidP="00BC01C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1C46B9">
                        <w:t>Storage Loc. For EP Field – Input storage location</w:t>
                      </w:r>
                    </w:p>
                    <w:p w:rsidR="00BC01CD" w:rsidRPr="00BC01CD" w:rsidRDefault="00BC01CD" w:rsidP="00BC01C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C01CD">
                        <w:t>&lt;</w:t>
                      </w:r>
                      <w:r w:rsidRPr="00BC01CD">
                        <w:rPr>
                          <w:i/>
                          <w:iCs/>
                          <w:color w:val="0066FF"/>
                        </w:rPr>
                        <w:t>Double Click</w:t>
                      </w:r>
                      <w:r w:rsidRPr="00BC01CD">
                        <w:t>&gt; Plant data / Stor. 1</w:t>
                      </w:r>
                    </w:p>
                    <w:p w:rsidR="00BC01CD" w:rsidRPr="00BC01CD" w:rsidRDefault="00BC01CD" w:rsidP="00BC01C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BC01CD">
                        <w:t>Storage Bin Field – Input identifying location.</w:t>
                      </w:r>
                    </w:p>
                    <w:p w:rsidR="00BC01CD" w:rsidRPr="001C46B9" w:rsidRDefault="00BC01CD" w:rsidP="00BC01C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E10E25">
                        <w:rPr>
                          <w:color w:val="000000" w:themeColor="text1"/>
                        </w:rPr>
                        <w:t>&lt;</w:t>
                      </w:r>
                      <w:r w:rsidRPr="00E10E25">
                        <w:rPr>
                          <w:i/>
                          <w:color w:val="0066FF"/>
                        </w:rPr>
                        <w:t>Click</w:t>
                      </w:r>
                      <w:r w:rsidRPr="00E10E25">
                        <w:rPr>
                          <w:color w:val="000000" w:themeColor="text1"/>
                        </w:rPr>
                        <w:t xml:space="preserve">&gt; </w:t>
                      </w:r>
                      <w:r w:rsidRPr="00E10E25">
                        <w:rPr>
                          <w:b/>
                          <w:color w:val="000000" w:themeColor="text1"/>
                        </w:rPr>
                        <w:t>Save icon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77E764F4" wp14:editId="0318DD81">
                            <wp:extent cx="142895" cy="142895"/>
                            <wp:effectExtent l="0" t="0" r="9525" b="952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Save Ic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C46B9" w:rsidRDefault="001C46B9" w:rsidP="001C46B9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</w:rPr>
                      </w:pPr>
                    </w:p>
                    <w:p w:rsidR="001C46B9" w:rsidRPr="001C46B9" w:rsidRDefault="001C46B9" w:rsidP="001C46B9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1C46B9">
                        <w:rPr>
                          <w:color w:val="000000" w:themeColor="text1"/>
                        </w:rPr>
                        <w:t>The system will return to the SAP Easy Access screen and a message in the status bar will state that the material has been created.</w:t>
                      </w:r>
                    </w:p>
                    <w:p w:rsidR="001C46B9" w:rsidRPr="00040858" w:rsidRDefault="001C46B9" w:rsidP="001C46B9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7F1BE8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7F1BE8">
                              <w:rPr>
                                <w:sz w:val="20"/>
                              </w:rPr>
                              <w:t>1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7F1BE8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7F1BE8">
                        <w:rPr>
                          <w:sz w:val="20"/>
                        </w:rPr>
                        <w:t>1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E77FC"/>
    <w:multiLevelType w:val="hybridMultilevel"/>
    <w:tmpl w:val="3E1AE6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8490A"/>
    <w:multiLevelType w:val="hybridMultilevel"/>
    <w:tmpl w:val="AAC4C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D0634"/>
    <w:multiLevelType w:val="hybridMultilevel"/>
    <w:tmpl w:val="335EFDD2"/>
    <w:lvl w:ilvl="0" w:tplc="06043A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BC551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BC10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0CE4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AE17E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F25DE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44706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485AF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E291E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9" w15:restartNumberingAfterBreak="0">
    <w:nsid w:val="6D2208AA"/>
    <w:multiLevelType w:val="hybridMultilevel"/>
    <w:tmpl w:val="222E9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F6757"/>
    <w:multiLevelType w:val="hybridMultilevel"/>
    <w:tmpl w:val="8C7E2C2A"/>
    <w:lvl w:ilvl="0" w:tplc="032C315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8"/>
  </w:num>
  <w:num w:numId="8">
    <w:abstractNumId w:val="11"/>
  </w:num>
  <w:num w:numId="9">
    <w:abstractNumId w:val="3"/>
  </w:num>
  <w:num w:numId="10">
    <w:abstractNumId w:val="6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40858"/>
    <w:rsid w:val="001C46B9"/>
    <w:rsid w:val="002B58FB"/>
    <w:rsid w:val="002F2055"/>
    <w:rsid w:val="00445B91"/>
    <w:rsid w:val="005876CE"/>
    <w:rsid w:val="006D4CAE"/>
    <w:rsid w:val="007459BD"/>
    <w:rsid w:val="00783DD1"/>
    <w:rsid w:val="007F1BE8"/>
    <w:rsid w:val="008410BB"/>
    <w:rsid w:val="008D4102"/>
    <w:rsid w:val="008F39AB"/>
    <w:rsid w:val="00955CCB"/>
    <w:rsid w:val="009F6E69"/>
    <w:rsid w:val="00B04E7C"/>
    <w:rsid w:val="00BC01CD"/>
    <w:rsid w:val="00CA0890"/>
    <w:rsid w:val="00D53F91"/>
    <w:rsid w:val="00D552C7"/>
    <w:rsid w:val="00E10E25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5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4589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7982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171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7188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4</cp:revision>
  <cp:lastPrinted>2019-12-16T19:31:00Z</cp:lastPrinted>
  <dcterms:created xsi:type="dcterms:W3CDTF">2019-12-16T19:34:00Z</dcterms:created>
  <dcterms:modified xsi:type="dcterms:W3CDTF">2019-12-19T15:21:00Z</dcterms:modified>
</cp:coreProperties>
</file>